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370A1E" w:rsidR="00367876" w:rsidP="00367876" w:rsidRDefault="00367876" w14:paraId="1ECDA824" w14:textId="25712119">
      <w:pPr>
        <w:pStyle w:val="Default"/>
        <w:rPr>
          <w:rFonts w:asciiTheme="majorBidi" w:hAnsiTheme="majorBidi" w:cstheme="majorBidi"/>
          <w:lang w:val="en-GB"/>
        </w:rPr>
      </w:pPr>
    </w:p>
    <w:p w:rsidRPr="00370A1E" w:rsidR="00367876" w:rsidP="00367876" w:rsidRDefault="00367876" w14:paraId="52B83E60" w14:textId="26BC3021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Pr="00370A1E" w:rsidR="00205B06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:rsidRPr="00370A1E" w:rsidR="00367876" w:rsidP="00367876" w:rsidRDefault="00A0351F" w14:paraId="013DC5CA" w14:textId="5EEDC59F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:rsidRPr="00370A1E" w:rsidR="00CE4299" w:rsidP="00367876" w:rsidRDefault="00CE4299" w14:paraId="00FF3899" w14:textId="0274AE3A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:rsidRPr="00370A1E" w:rsidR="00472BD9" w:rsidP="00367876" w:rsidRDefault="00CE4299" w14:paraId="39D992DA" w14:textId="3F6010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 w14:anchorId="0EFA0007">
              <v:line id="Straight Connector 3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546a [3215]" strokeweight="1.75pt" from="-26.25pt,7.8pt" to="486.75pt,8.55pt" w14:anchorId="57316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>
                <v:stroke joinstyle="miter"/>
              </v:line>
            </w:pict>
          </mc:Fallback>
        </mc:AlternateContent>
      </w:r>
    </w:p>
    <w:p w:rsidRPr="00370A1E" w:rsidR="006F6CE7" w:rsidP="00083233" w:rsidRDefault="00D24E9F" w14:paraId="30EE53E6" w14:textId="0DEC3B8A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Pr="00370A1E" w:rsidR="00DA178D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re</w:t>
      </w:r>
      <w:r w:rsidRPr="00370A1E" w:rsidR="00DA178D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-</w:t>
      </w:r>
      <w:r w:rsidRPr="00370A1E" w:rsidR="00DA178D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trained Models for Image Classification</w:t>
      </w:r>
    </w:p>
    <w:p w:rsidRPr="00370A1E" w:rsidR="00827FAE" w:rsidP="00827FAE" w:rsidRDefault="00827FAE" w14:paraId="646E045F" w14:textId="77777777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:rsidRPr="00370A1E" w:rsidR="0072159B" w:rsidRDefault="00E12983" w14:paraId="1086AAF7" w14:textId="14B0F9D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:rsidRPr="00370A1E" w:rsidR="0072159B" w:rsidP="00425255" w:rsidRDefault="0072159B" w14:paraId="122E5867" w14:textId="77777777">
      <w:pPr>
        <w:pStyle w:val="ListParagraph"/>
        <w:rPr>
          <w:rFonts w:asciiTheme="majorBidi" w:hAnsiTheme="majorBidi" w:cstheme="majorBidi"/>
        </w:rPr>
      </w:pPr>
    </w:p>
    <w:p w:rsidRPr="00370A1E" w:rsidR="00425255" w:rsidP="0072159B" w:rsidRDefault="00425255" w14:paraId="2EA015B0" w14:textId="0E988E21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:rsidRPr="00370A1E" w:rsidR="00640D5A" w:rsidP="00D0586F" w:rsidRDefault="00640D5A" w14:paraId="4497F010" w14:textId="2BF3B7A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Learn what is a pre-trained model.</w:t>
      </w:r>
    </w:p>
    <w:p w:rsidRPr="00370A1E" w:rsidR="00D0586F" w:rsidP="00D0586F" w:rsidRDefault="00640D5A" w14:paraId="4065D749" w14:textId="43AFA69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Be able to use a pre-trained </w:t>
      </w:r>
      <w:proofErr w:type="spellStart"/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AlexNet</w:t>
      </w:r>
      <w:proofErr w:type="spellEnd"/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 for image classification</w:t>
      </w:r>
      <w:r w:rsidRPr="00370A1E" w:rsidR="00D0586F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:rsidRPr="00370A1E" w:rsidR="00341D8B" w:rsidRDefault="00341D8B" w14:paraId="58D48BA3" w14:textId="77777777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:rsidRPr="00370A1E" w:rsidR="00CB1D75" w:rsidRDefault="00CB1D75" w14:paraId="1E494346" w14:textId="6CFDCCB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Explanation of Key Concepts</w:t>
      </w:r>
    </w:p>
    <w:p w:rsidRPr="00370A1E" w:rsidR="009A34DD" w:rsidP="00B9507D" w:rsidRDefault="009A34DD" w14:paraId="1075D06C" w14:textId="51359A87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:rsidRPr="00370A1E" w:rsidR="00906221" w:rsidRDefault="001930D1" w14:paraId="687E09D6" w14:textId="3DBCB580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370A1E">
        <w:rPr>
          <w:rFonts w:asciiTheme="majorBidi" w:hAnsiTheme="majorBidi" w:cstheme="majorBidi"/>
          <w:b/>
          <w:bCs/>
          <w:color w:val="000000"/>
        </w:rPr>
        <w:t>P</w:t>
      </w:r>
      <w:r w:rsidRPr="00370A1E">
        <w:rPr>
          <w:rFonts w:asciiTheme="majorBidi" w:hAnsiTheme="majorBidi" w:cstheme="majorBidi"/>
          <w:b/>
          <w:bCs/>
          <w:color w:val="000000"/>
        </w:rPr>
        <w:t>re</w:t>
      </w:r>
      <w:r w:rsidRPr="00370A1E">
        <w:rPr>
          <w:rFonts w:asciiTheme="majorBidi" w:hAnsiTheme="majorBidi" w:cstheme="majorBidi"/>
          <w:b/>
          <w:bCs/>
          <w:color w:val="000000"/>
        </w:rPr>
        <w:t>-</w:t>
      </w:r>
      <w:r w:rsidRPr="00370A1E">
        <w:rPr>
          <w:rFonts w:asciiTheme="majorBidi" w:hAnsiTheme="majorBidi" w:cstheme="majorBidi"/>
          <w:b/>
          <w:bCs/>
          <w:color w:val="000000"/>
        </w:rPr>
        <w:t xml:space="preserve">trained </w:t>
      </w:r>
      <w:r w:rsidRPr="00370A1E">
        <w:rPr>
          <w:rFonts w:asciiTheme="majorBidi" w:hAnsiTheme="majorBidi" w:cstheme="majorBidi"/>
          <w:b/>
          <w:bCs/>
          <w:color w:val="000000"/>
        </w:rPr>
        <w:t>M</w:t>
      </w:r>
      <w:r w:rsidRPr="00370A1E">
        <w:rPr>
          <w:rFonts w:asciiTheme="majorBidi" w:hAnsiTheme="majorBidi" w:cstheme="majorBidi"/>
          <w:b/>
          <w:bCs/>
          <w:color w:val="000000"/>
        </w:rPr>
        <w:t>odels</w:t>
      </w:r>
      <w:r w:rsidRPr="00370A1E" w:rsidR="00150FD6">
        <w:rPr>
          <w:rFonts w:asciiTheme="majorBidi" w:hAnsiTheme="majorBidi" w:cstheme="majorBidi"/>
          <w:b/>
          <w:bCs/>
          <w:color w:val="000000"/>
        </w:rPr>
        <w:t>:</w:t>
      </w:r>
    </w:p>
    <w:p w:rsidRPr="00370A1E" w:rsidR="00684719" w:rsidP="00684719" w:rsidRDefault="0004437C" w14:paraId="053A8807" w14:textId="5BA2FAD5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04437C">
        <w:rPr>
          <w:rFonts w:asciiTheme="majorBidi" w:hAnsiTheme="majorBidi" w:cstheme="majorBidi"/>
          <w:color w:val="000000"/>
        </w:rPr>
        <w:t xml:space="preserve">Pre-trained models are </w:t>
      </w:r>
      <w:r w:rsidR="00481C94">
        <w:rPr>
          <w:rFonts w:asciiTheme="majorBidi" w:hAnsiTheme="majorBidi" w:cstheme="majorBidi"/>
          <w:color w:val="000000"/>
        </w:rPr>
        <w:t xml:space="preserve">deep learning </w:t>
      </w:r>
      <w:r w:rsidRPr="0004437C">
        <w:rPr>
          <w:rFonts w:asciiTheme="majorBidi" w:hAnsiTheme="majorBidi" w:cstheme="majorBidi"/>
          <w:color w:val="000000"/>
        </w:rPr>
        <w:t>models that have been trained on large datasets to accomplish a specific task. These models learn general patterns, features, and representations from vast amounts of data, allowing them to be reused for various applications without needing to be trained from scratch</w:t>
      </w:r>
      <w:r w:rsidRPr="00370A1E" w:rsidR="00684719">
        <w:rPr>
          <w:rFonts w:asciiTheme="majorBidi" w:hAnsiTheme="majorBidi" w:cstheme="majorBidi"/>
          <w:color w:val="000000"/>
        </w:rPr>
        <w:t xml:space="preserve">. </w:t>
      </w:r>
    </w:p>
    <w:p w:rsidRPr="00370A1E" w:rsidR="001930D1" w:rsidP="00684719" w:rsidRDefault="001930D1" w14:paraId="0DC70E27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1930D1" w:rsidP="001930D1" w:rsidRDefault="001930D1" w14:paraId="27B3E6B1" w14:textId="77777777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370A1E">
        <w:rPr>
          <w:rFonts w:asciiTheme="majorBidi" w:hAnsiTheme="majorBidi" w:cstheme="majorBidi"/>
          <w:b/>
          <w:bCs/>
          <w:color w:val="000000"/>
        </w:rPr>
        <w:t>Image Classification:</w:t>
      </w:r>
    </w:p>
    <w:p w:rsidRPr="00370A1E" w:rsidR="001930D1" w:rsidP="001930D1" w:rsidRDefault="00483FC0" w14:paraId="3BA5E094" w14:textId="11F92158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483FC0">
        <w:rPr>
          <w:rFonts w:asciiTheme="majorBidi" w:hAnsiTheme="majorBidi" w:cstheme="majorBidi"/>
          <w:color w:val="000000"/>
        </w:rPr>
        <w:t>Image classification is a core task in computer vision that focuses on automatically analyzing and identifying the content of an image. It involves assigning a predefined category or label to an image based on its visual features. This process helps machines recognize and differentiate between various objects, scenes, or patterns within images.</w:t>
      </w:r>
    </w:p>
    <w:p w:rsidRPr="00370A1E" w:rsidR="001930D1" w:rsidP="001930D1" w:rsidRDefault="001930D1" w14:paraId="0A3F7CBC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1930D1" w:rsidP="001930D1" w:rsidRDefault="001930D1" w14:paraId="1DBFE749" w14:textId="1E34080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370A1E">
        <w:rPr>
          <w:rFonts w:asciiTheme="majorBidi" w:hAnsiTheme="majorBidi" w:cstheme="majorBidi"/>
          <w:b/>
          <w:bCs/>
          <w:color w:val="000000"/>
        </w:rPr>
        <w:t>Torchvision</w:t>
      </w:r>
      <w:proofErr w:type="spellEnd"/>
      <w:r w:rsidRPr="00370A1E">
        <w:rPr>
          <w:rFonts w:asciiTheme="majorBidi" w:hAnsiTheme="majorBidi" w:cstheme="majorBidi"/>
          <w:b/>
          <w:bCs/>
          <w:color w:val="000000"/>
        </w:rPr>
        <w:t>:</w:t>
      </w:r>
    </w:p>
    <w:p w:rsidRPr="00370A1E" w:rsidR="001930D1" w:rsidP="001930D1" w:rsidRDefault="00C43D6B" w14:paraId="6618A5B2" w14:textId="73F8B42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C43D6B">
        <w:rPr>
          <w:rFonts w:asciiTheme="majorBidi" w:hAnsiTheme="majorBidi" w:cstheme="majorBidi"/>
          <w:color w:val="000000"/>
        </w:rPr>
        <w:t>Torchvision</w:t>
      </w:r>
      <w:proofErr w:type="spellEnd"/>
      <w:r w:rsidRPr="00C43D6B">
        <w:rPr>
          <w:rFonts w:asciiTheme="majorBidi" w:hAnsiTheme="majorBidi" w:cstheme="majorBidi"/>
          <w:color w:val="000000"/>
        </w:rPr>
        <w:t xml:space="preserve"> is a Python library that is part of the PyTorch ecosystem. It provides tools for working with image data, making it easier to develop deep learning models for computer vision tasks</w:t>
      </w:r>
      <w:r w:rsidRPr="00370A1E" w:rsidR="001930D1">
        <w:rPr>
          <w:rFonts w:asciiTheme="majorBidi" w:hAnsiTheme="majorBidi" w:cstheme="majorBidi"/>
          <w:color w:val="000000"/>
        </w:rPr>
        <w:t xml:space="preserve">. </w:t>
      </w:r>
    </w:p>
    <w:p w:rsidRPr="00370A1E" w:rsidR="005907CB" w:rsidP="001930D1" w:rsidRDefault="005907CB" w14:paraId="5E75E150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1930D1" w:rsidP="001930D1" w:rsidRDefault="004D6A24" w14:paraId="0A144772" w14:textId="315B655F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370A1E">
        <w:rPr>
          <w:rFonts w:asciiTheme="majorBidi" w:hAnsiTheme="majorBidi" w:cstheme="majorBidi"/>
          <w:b/>
          <w:bCs/>
          <w:color w:val="000000"/>
        </w:rPr>
        <w:t>ImageNe</w:t>
      </w:r>
      <w:r>
        <w:rPr>
          <w:rFonts w:asciiTheme="majorBidi" w:hAnsiTheme="majorBidi" w:cstheme="majorBidi"/>
          <w:b/>
          <w:bCs/>
          <w:color w:val="000000"/>
        </w:rPr>
        <w:t>t</w:t>
      </w:r>
      <w:r w:rsidRPr="00370A1E" w:rsidR="001930D1">
        <w:rPr>
          <w:rFonts w:asciiTheme="majorBidi" w:hAnsiTheme="majorBidi" w:cstheme="majorBidi"/>
          <w:b/>
          <w:bCs/>
          <w:color w:val="000000"/>
        </w:rPr>
        <w:t>:</w:t>
      </w:r>
    </w:p>
    <w:p w:rsidR="001930D1" w:rsidP="001930D1" w:rsidRDefault="004D6A24" w14:paraId="470584FB" w14:textId="21A7442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4D6A24">
        <w:rPr>
          <w:rFonts w:asciiTheme="majorBidi" w:hAnsiTheme="majorBidi" w:cstheme="majorBidi"/>
          <w:color w:val="000000"/>
        </w:rPr>
        <w:t xml:space="preserve">ImageNet is a large-scale visual database designed for use in visual object recognition research. It contains millions of labeled images, organized into thousands of categories, making it a crucial resource for </w:t>
      </w:r>
      <w:r w:rsidRPr="004D6A24" w:rsidR="007E18D8">
        <w:rPr>
          <w:rFonts w:asciiTheme="majorBidi" w:hAnsiTheme="majorBidi" w:cstheme="majorBidi"/>
          <w:color w:val="000000"/>
        </w:rPr>
        <w:t>training,</w:t>
      </w:r>
      <w:r w:rsidRPr="004D6A24">
        <w:rPr>
          <w:rFonts w:asciiTheme="majorBidi" w:hAnsiTheme="majorBidi" w:cstheme="majorBidi"/>
          <w:color w:val="000000"/>
        </w:rPr>
        <w:t xml:space="preserve"> and evaluating </w:t>
      </w:r>
      <w:r w:rsidR="002A354A">
        <w:rPr>
          <w:rFonts w:asciiTheme="majorBidi" w:hAnsiTheme="majorBidi" w:cstheme="majorBidi"/>
          <w:color w:val="000000"/>
        </w:rPr>
        <w:t>deep learning</w:t>
      </w:r>
      <w:r w:rsidRPr="004D6A24">
        <w:rPr>
          <w:rFonts w:asciiTheme="majorBidi" w:hAnsiTheme="majorBidi" w:cstheme="majorBidi"/>
          <w:color w:val="000000"/>
        </w:rPr>
        <w:t xml:space="preserve"> models in the field of computer vision.</w:t>
      </w:r>
    </w:p>
    <w:p w:rsidR="005161A4" w:rsidP="001930D1" w:rsidRDefault="005161A4" w14:paraId="1E5A1F2D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C96DDA" w:rsidR="005161A4" w:rsidP="005161A4" w:rsidRDefault="005161A4" w14:paraId="127B54F6" w14:textId="511328EB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C96DDA">
        <w:rPr>
          <w:rFonts w:asciiTheme="majorBidi" w:hAnsiTheme="majorBidi" w:cstheme="majorBidi"/>
          <w:color w:val="000000"/>
          <w:u w:val="single"/>
        </w:rPr>
        <w:t xml:space="preserve">Key Features of </w:t>
      </w:r>
      <w:r w:rsidRPr="00693129" w:rsidR="00693129">
        <w:rPr>
          <w:rFonts w:asciiTheme="majorBidi" w:hAnsiTheme="majorBidi" w:cstheme="majorBidi"/>
          <w:color w:val="000000"/>
          <w:u w:val="single"/>
        </w:rPr>
        <w:t>ImageNet</w:t>
      </w:r>
      <w:r w:rsidRPr="00C96DDA">
        <w:rPr>
          <w:rFonts w:asciiTheme="majorBidi" w:hAnsiTheme="majorBidi" w:cstheme="majorBidi"/>
          <w:color w:val="000000"/>
          <w:u w:val="single"/>
        </w:rPr>
        <w:t>:</w:t>
      </w:r>
    </w:p>
    <w:p w:rsidRPr="007D03B5" w:rsidR="005161A4" w:rsidP="005161A4" w:rsidRDefault="005161A4" w14:paraId="2077264E" w14:textId="703D0046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Size: </w:t>
      </w:r>
      <w:r w:rsidRPr="00693129" w:rsidR="00693129">
        <w:rPr>
          <w:rFonts w:asciiTheme="majorBidi" w:hAnsiTheme="majorBidi" w:cstheme="majorBidi"/>
          <w:color w:val="000000"/>
        </w:rPr>
        <w:t>Over 14 million images (around 1.2 million for training and 50,000 for testing)</w:t>
      </w:r>
      <w:r>
        <w:rPr>
          <w:rFonts w:asciiTheme="majorBidi" w:hAnsiTheme="majorBidi" w:cstheme="majorBidi"/>
          <w:color w:val="000000"/>
        </w:rPr>
        <w:t>.</w:t>
      </w:r>
    </w:p>
    <w:p w:rsidRPr="007D03B5" w:rsidR="005161A4" w:rsidP="005161A4" w:rsidRDefault="005161A4" w14:paraId="16053603" w14:textId="1398C73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Image Format: </w:t>
      </w:r>
      <w:r w:rsidRPr="006E6722" w:rsidR="006E6722">
        <w:rPr>
          <w:rFonts w:asciiTheme="majorBidi" w:hAnsiTheme="majorBidi" w:cstheme="majorBidi"/>
          <w:color w:val="000000"/>
        </w:rPr>
        <w:t xml:space="preserve">Images are varied in size but typically resized to </w:t>
      </w:r>
      <w:proofErr w:type="spellStart"/>
      <w:r w:rsidRPr="006E6722" w:rsidR="006E6722">
        <w:rPr>
          <w:rFonts w:asciiTheme="majorBidi" w:hAnsiTheme="majorBidi" w:cstheme="majorBidi"/>
          <w:color w:val="000000"/>
        </w:rPr>
        <w:t>256x256</w:t>
      </w:r>
      <w:proofErr w:type="spellEnd"/>
      <w:r w:rsidRPr="006E6722" w:rsidR="006E6722">
        <w:rPr>
          <w:rFonts w:asciiTheme="majorBidi" w:hAnsiTheme="majorBidi" w:cstheme="majorBidi"/>
          <w:color w:val="000000"/>
        </w:rPr>
        <w:t xml:space="preserve"> pixels, in RGB</w:t>
      </w:r>
      <w:r w:rsidR="00CF0ECD">
        <w:rPr>
          <w:rFonts w:asciiTheme="majorBidi" w:hAnsiTheme="majorBidi" w:cstheme="majorBidi"/>
          <w:color w:val="000000"/>
        </w:rPr>
        <w:t xml:space="preserve"> </w:t>
      </w:r>
      <w:r w:rsidRPr="006E6722" w:rsidR="006E6722">
        <w:rPr>
          <w:rFonts w:asciiTheme="majorBidi" w:hAnsiTheme="majorBidi" w:cstheme="majorBidi"/>
          <w:color w:val="000000"/>
        </w:rPr>
        <w:t>format</w:t>
      </w:r>
      <w:r>
        <w:rPr>
          <w:rFonts w:asciiTheme="majorBidi" w:hAnsiTheme="majorBidi" w:cstheme="majorBidi"/>
          <w:color w:val="000000"/>
        </w:rPr>
        <w:t>.</w:t>
      </w:r>
    </w:p>
    <w:p w:rsidRPr="00370A1E" w:rsidR="00AB7136" w:rsidP="00693129" w:rsidRDefault="005161A4" w14:paraId="2E9D168E" w14:textId="2A26A31D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Labels: </w:t>
      </w:r>
      <w:r w:rsidRPr="00A42C29" w:rsidR="00A42C29">
        <w:rPr>
          <w:rFonts w:asciiTheme="majorBidi" w:hAnsiTheme="majorBidi" w:cstheme="majorBidi"/>
          <w:color w:val="000000"/>
        </w:rPr>
        <w:t>Over 21,000 classes, with 1,000 object categories</w:t>
      </w:r>
      <w:r>
        <w:rPr>
          <w:rFonts w:asciiTheme="majorBidi" w:hAnsiTheme="majorBidi" w:cstheme="majorBidi"/>
          <w:color w:val="000000"/>
        </w:rPr>
        <w:t>.</w:t>
      </w:r>
    </w:p>
    <w:p w:rsidRPr="00370A1E" w:rsidR="005907CB" w:rsidP="001930D1" w:rsidRDefault="005907CB" w14:paraId="2656AFBC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5907CB" w:rsidP="005907CB" w:rsidRDefault="004D6A24" w14:paraId="35677B8F" w14:textId="0ED635E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370A1E">
        <w:rPr>
          <w:rFonts w:asciiTheme="majorBidi" w:hAnsiTheme="majorBidi" w:cstheme="majorBidi"/>
          <w:b/>
          <w:bCs/>
          <w:color w:val="000000"/>
        </w:rPr>
        <w:t>AlexNet</w:t>
      </w:r>
      <w:proofErr w:type="spellEnd"/>
      <w:r w:rsidRPr="00370A1E" w:rsidR="005907CB">
        <w:rPr>
          <w:rFonts w:asciiTheme="majorBidi" w:hAnsiTheme="majorBidi" w:cstheme="majorBidi"/>
          <w:b/>
          <w:bCs/>
          <w:color w:val="000000"/>
        </w:rPr>
        <w:t>:</w:t>
      </w:r>
    </w:p>
    <w:p w:rsidRPr="00370A1E" w:rsidR="005907CB" w:rsidP="005907CB" w:rsidRDefault="004D6A24" w14:paraId="5DFBDEF6" w14:textId="1B9EFC9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4D6A24">
        <w:rPr>
          <w:rFonts w:asciiTheme="majorBidi" w:hAnsiTheme="majorBidi" w:cstheme="majorBidi"/>
          <w:color w:val="000000"/>
        </w:rPr>
        <w:t>AlexNet</w:t>
      </w:r>
      <w:proofErr w:type="spellEnd"/>
      <w:r w:rsidRPr="004D6A24">
        <w:rPr>
          <w:rFonts w:asciiTheme="majorBidi" w:hAnsiTheme="majorBidi" w:cstheme="majorBidi"/>
          <w:color w:val="000000"/>
        </w:rPr>
        <w:t xml:space="preserve"> is a deep convolutional neural network (CNN) that was trained on the ImageNet dataset. By learning from millions of images across 1,000 different categories, </w:t>
      </w:r>
      <w:proofErr w:type="spellStart"/>
      <w:r w:rsidRPr="004D6A24">
        <w:rPr>
          <w:rFonts w:asciiTheme="majorBidi" w:hAnsiTheme="majorBidi" w:cstheme="majorBidi"/>
          <w:color w:val="000000"/>
        </w:rPr>
        <w:t>AlexNet</w:t>
      </w:r>
      <w:proofErr w:type="spellEnd"/>
      <w:r w:rsidRPr="004D6A24">
        <w:rPr>
          <w:rFonts w:asciiTheme="majorBidi" w:hAnsiTheme="majorBidi" w:cstheme="majorBidi"/>
          <w:color w:val="000000"/>
        </w:rPr>
        <w:t xml:space="preserve"> became highly effective at identifying and classifying objects</w:t>
      </w:r>
      <w:r>
        <w:rPr>
          <w:rFonts w:asciiTheme="majorBidi" w:hAnsiTheme="majorBidi" w:cstheme="majorBidi"/>
          <w:color w:val="000000"/>
        </w:rPr>
        <w:t>.</w:t>
      </w:r>
    </w:p>
    <w:p w:rsidRPr="00370A1E" w:rsidR="005907CB" w:rsidP="001930D1" w:rsidRDefault="005907CB" w14:paraId="2327B9C9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684719" w:rsidP="00684719" w:rsidRDefault="00684719" w14:paraId="7E336856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86309E" w:rsidP="00684719" w:rsidRDefault="0086309E" w14:paraId="5B7EB583" w14:textId="45CEC32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:rsidRPr="00370A1E" w:rsidR="00BE3995" w:rsidRDefault="00BE3995" w14:paraId="67D27438" w14:textId="3AC95CF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Activities</w:t>
      </w:r>
    </w:p>
    <w:p w:rsidRPr="00370A1E" w:rsidR="00156145" w:rsidP="00156145" w:rsidRDefault="00156145" w14:paraId="10978990" w14:textId="4C23063B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:rsidRPr="00370A1E" w:rsidR="00022E78" w:rsidRDefault="00F547BC" w14:paraId="2662FAB3" w14:textId="003FD49E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Pr="00370A1E" w:rsidR="00002CCC">
        <w:rPr>
          <w:rFonts w:asciiTheme="majorBidi" w:hAnsiTheme="majorBidi" w:cstheme="majorBidi"/>
          <w:b/>
          <w:bCs/>
          <w:sz w:val="28"/>
          <w:szCs w:val="28"/>
        </w:rPr>
        <w:t xml:space="preserve">Using </w:t>
      </w:r>
      <w:bookmarkStart w:name="_Hlk190612298" w:id="0"/>
      <w:proofErr w:type="spellStart"/>
      <w:r w:rsidRPr="00370A1E" w:rsidR="00002CCC">
        <w:rPr>
          <w:rFonts w:asciiTheme="majorBidi" w:hAnsiTheme="majorBidi" w:cstheme="majorBidi"/>
          <w:b/>
          <w:bCs/>
          <w:sz w:val="28"/>
          <w:szCs w:val="28"/>
        </w:rPr>
        <w:t>AlexNet</w:t>
      </w:r>
      <w:proofErr w:type="spellEnd"/>
      <w:r w:rsidRPr="00370A1E" w:rsidR="00002CCC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End w:id="0"/>
      <w:r w:rsidRPr="00370A1E" w:rsidR="00002CCC">
        <w:rPr>
          <w:rFonts w:asciiTheme="majorBidi" w:hAnsiTheme="majorBidi" w:cstheme="majorBidi"/>
          <w:b/>
          <w:bCs/>
          <w:sz w:val="28"/>
          <w:szCs w:val="28"/>
        </w:rPr>
        <w:t>for Image Classification</w:t>
      </w:r>
      <w:r w:rsidRPr="00370A1E" w:rsidR="004B0E6D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:rsidRPr="00370A1E" w:rsidR="007C0287" w:rsidP="007C0287" w:rsidRDefault="007C0287" w14:paraId="5E50A143" w14:textId="7777777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:rsidRPr="00B823D2" w:rsidR="00B823D2" w:rsidP="00B823D2" w:rsidRDefault="00B823D2" w14:paraId="7B5BC16C" w14:textId="71D5F293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B823D2">
        <w:rPr>
          <w:rFonts w:asciiTheme="majorBidi" w:hAnsiTheme="majorBidi" w:cstheme="majorBidi"/>
          <w:sz w:val="24"/>
          <w:szCs w:val="24"/>
        </w:rPr>
        <w:t xml:space="preserve">In this exercise, we will use the pre-trained </w:t>
      </w:r>
      <w:proofErr w:type="spellStart"/>
      <w:r w:rsidRPr="00B823D2">
        <w:rPr>
          <w:rFonts w:asciiTheme="majorBidi" w:hAnsiTheme="majorBidi" w:cstheme="majorBidi"/>
          <w:sz w:val="24"/>
          <w:szCs w:val="24"/>
        </w:rPr>
        <w:t>AlexNet</w:t>
      </w:r>
      <w:proofErr w:type="spellEnd"/>
      <w:r w:rsidRPr="00B823D2">
        <w:rPr>
          <w:rFonts w:asciiTheme="majorBidi" w:hAnsiTheme="majorBidi" w:cstheme="majorBidi"/>
          <w:sz w:val="24"/>
          <w:szCs w:val="24"/>
        </w:rPr>
        <w:t xml:space="preserve"> model for image classification on ImageNet</w:t>
      </w:r>
      <w:r w:rsidRPr="00370A1E">
        <w:rPr>
          <w:rFonts w:asciiTheme="majorBidi" w:hAnsiTheme="majorBidi" w:cstheme="majorBidi"/>
          <w:sz w:val="24"/>
          <w:szCs w:val="24"/>
        </w:rPr>
        <w:t xml:space="preserve"> </w:t>
      </w:r>
      <w:r w:rsidRPr="00B823D2">
        <w:rPr>
          <w:rFonts w:asciiTheme="majorBidi" w:hAnsiTheme="majorBidi" w:cstheme="majorBidi"/>
          <w:sz w:val="24"/>
          <w:szCs w:val="24"/>
        </w:rPr>
        <w:t>dataset. You will load the model, preprocess images, perform predictions, and evaluate model performan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Pr="00370A1E" w:rsidR="00660EBD" w:rsidTr="007072D5" w14:paraId="49D8CC35" w14:textId="77777777">
        <w:tc>
          <w:tcPr>
            <w:tcW w:w="8630" w:type="dxa"/>
          </w:tcPr>
          <w:p w:rsidRPr="00370A1E" w:rsidR="00C00C9E" w:rsidP="007D07D3" w:rsidRDefault="008B1CD8" w14:paraId="1F884557" w14:textId="14101CAE">
            <w:pPr>
              <w:shd w:val="clear" w:color="auto" w:fill="FFFFFF"/>
              <w:spacing w:line="285" w:lineRule="atLeast"/>
              <w:rPr>
                <w:rFonts w:eastAsia="Times New Roman" w:asciiTheme="majorBidi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eastAsia="Times New Roman" w:asciiTheme="majorBidi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Pr="00370A1E" w:rsidR="007D07D3">
              <w:rPr>
                <w:rFonts w:eastAsia="Times New Roman" w:asciiTheme="majorBidi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:rsidRPr="00370A1E" w:rsidR="00BE3995" w:rsidP="008D6E29" w:rsidRDefault="00BE3995" w14:paraId="2F60467D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4608A9" w:rsidP="008D6E29" w:rsidRDefault="001A6DE8" w14:paraId="368F2182" w14:textId="78FF0A5D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Pr="00370A1E" w:rsidR="0098648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Pr="00370A1E" w:rsidR="001A6DE8" w:rsidTr="35E48392" w14:paraId="54E030BB" w14:textId="77777777">
        <w:tc>
          <w:tcPr>
            <w:tcW w:w="9350" w:type="dxa"/>
            <w:tcMar/>
          </w:tcPr>
          <w:p w:rsidRPr="00370A1E" w:rsidR="006B3324" w:rsidP="35E48392" w:rsidRDefault="006B3324" w14:paraId="247919D1" w14:textId="3C9B7C68">
            <w:pPr>
              <w:shd w:val="clear" w:color="auto" w:fill="FFFFFF" w:themeFill="background1"/>
              <w:spacing w:line="285" w:lineRule="atLeast"/>
            </w:pPr>
            <w:r w:rsidR="295DB3BC">
              <w:drawing>
                <wp:inline wp14:editId="66132731" wp14:anchorId="4C314C58">
                  <wp:extent cx="1352550" cy="1352550"/>
                  <wp:effectExtent l="0" t="0" r="0" b="0"/>
                  <wp:docPr id="1694084050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ad11849619af434a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0" cy="1352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32A09A26">
              <w:drawing>
                <wp:inline wp14:editId="7A4F9DD3" wp14:anchorId="002B0B40">
                  <wp:extent cx="2553056" cy="1124107"/>
                  <wp:effectExtent l="0" t="0" r="0" b="0"/>
                  <wp:docPr id="1164500972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e285decb64a64f05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3056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370A1E" w:rsidR="001A6DE8" w:rsidP="008D6E29" w:rsidRDefault="001A6DE8" w14:paraId="2B1CE226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541CCA" w:rsidP="008D6E29" w:rsidRDefault="00541CCA" w14:paraId="65324347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EF2527" w:rsidRDefault="00EF2527" w14:paraId="72B0FF37" w14:textId="7777777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:rsidRPr="00370A1E" w:rsidR="00DC6B78" w:rsidRDefault="00631D6C" w14:paraId="1F2B01AB" w14:textId="1672518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Tasks</w:t>
      </w:r>
    </w:p>
    <w:p w:rsidRPr="00370A1E" w:rsidR="00DC6B78" w:rsidP="00DC6B78" w:rsidRDefault="00DC6B78" w14:paraId="4FEBCC52" w14:textId="77777777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:rsidRPr="00370A1E" w:rsidR="00DC6B78" w:rsidRDefault="00631D6C" w14:paraId="240A3F68" w14:textId="50113A2F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Pr="00370A1E" w:rsidR="00DC6B7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370A1E" w:rsidR="00583A7C">
        <w:rPr>
          <w:rFonts w:asciiTheme="majorBidi" w:hAnsiTheme="majorBidi" w:cstheme="majorBidi"/>
          <w:b/>
          <w:bCs/>
          <w:sz w:val="28"/>
          <w:szCs w:val="28"/>
        </w:rPr>
        <w:t>1</w:t>
      </w:r>
      <w:r w:rsidRPr="00370A1E" w:rsidR="00DC6B78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Pr="00370A1E" w:rsidR="00DC6B78" w:rsidP="00DC6B78" w:rsidRDefault="00DC6B78" w14:paraId="382F358D" w14:textId="7777777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:rsidRPr="00370A1E" w:rsidR="00DC6B78" w:rsidP="00CC7662" w:rsidRDefault="00CC7662" w14:paraId="0626219E" w14:textId="4761D7A5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you will modify the code from Exercise 1 to </w:t>
      </w:r>
      <w:r w:rsidRPr="00370A1E" w:rsidR="004B46A8">
        <w:rPr>
          <w:rFonts w:asciiTheme="majorBidi" w:hAnsiTheme="majorBidi" w:cstheme="majorBidi"/>
          <w:sz w:val="24"/>
          <w:szCs w:val="24"/>
        </w:rPr>
        <w:t xml:space="preserve">use </w:t>
      </w:r>
      <w:proofErr w:type="spellStart"/>
      <w:r w:rsidRPr="00370A1E" w:rsidR="004B46A8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Pr="00370A1E" w:rsidR="004B46A8">
        <w:rPr>
          <w:rFonts w:asciiTheme="majorBidi" w:hAnsiTheme="majorBidi" w:cstheme="majorBidi"/>
          <w:sz w:val="24"/>
          <w:szCs w:val="24"/>
        </w:rPr>
        <w:t xml:space="preserve"> instead of </w:t>
      </w:r>
      <w:proofErr w:type="spellStart"/>
      <w:r w:rsidRPr="00370A1E" w:rsidR="004B46A8">
        <w:rPr>
          <w:rFonts w:asciiTheme="majorBidi" w:hAnsiTheme="majorBidi" w:cstheme="majorBidi"/>
          <w:sz w:val="24"/>
          <w:szCs w:val="24"/>
        </w:rPr>
        <w:t>AlexNet</w:t>
      </w:r>
      <w:proofErr w:type="spellEnd"/>
      <w:r w:rsidRPr="00370A1E" w:rsidR="004B46A8">
        <w:rPr>
          <w:rFonts w:asciiTheme="majorBidi" w:hAnsiTheme="majorBidi" w:cstheme="majorBidi"/>
          <w:sz w:val="24"/>
          <w:szCs w:val="24"/>
        </w:rPr>
        <w:t>.</w:t>
      </w:r>
      <w:r w:rsidRPr="00370A1E" w:rsidR="00171D69">
        <w:rPr>
          <w:rFonts w:asciiTheme="majorBidi" w:hAnsiTheme="majorBidi" w:cstheme="majorBidi"/>
          <w:sz w:val="24"/>
          <w:szCs w:val="24"/>
        </w:rPr>
        <w:t xml:space="preserve"> Then, write a paragraph explaining the results you got after using it </w:t>
      </w:r>
      <w:r w:rsidRPr="00370A1E" w:rsidR="00171D69">
        <w:rPr>
          <w:rFonts w:asciiTheme="majorBidi" w:hAnsiTheme="majorBidi" w:cstheme="majorBidi"/>
          <w:color w:val="FF0000"/>
          <w:sz w:val="24"/>
          <w:szCs w:val="24"/>
          <w:u w:val="single"/>
        </w:rPr>
        <w:t>(Using ChatGPT or any other Chatbot is completely prohibited)</w:t>
      </w:r>
      <w:r w:rsidRPr="00370A1E" w:rsidR="00171D69">
        <w:rPr>
          <w:rFonts w:asciiTheme="majorBidi" w:hAnsiTheme="majorBidi" w:cstheme="majorBidi"/>
          <w:sz w:val="24"/>
          <w:szCs w:val="24"/>
        </w:rPr>
        <w:t xml:space="preserve">. </w:t>
      </w:r>
    </w:p>
    <w:p w:rsidRPr="00370A1E" w:rsidR="004109E7" w:rsidP="004109E7" w:rsidRDefault="004109E7" w14:paraId="2A7A6C9A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4109E7" w:rsidP="00347447" w:rsidRDefault="00347447" w14:paraId="717E89E2" w14:textId="621A0B93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Pr="00370A1E"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Pr="00370A1E"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Pr="00370A1E"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Add a s</w:t>
      </w:r>
      <w:r w:rsidRPr="00370A1E" w:rsidR="004109E7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Pr="00370A1E" w:rsidR="00DC6B78" w:rsidTr="35E48392" w14:paraId="2B68D702" w14:textId="77777777">
        <w:tc>
          <w:tcPr>
            <w:tcW w:w="9350" w:type="dxa"/>
            <w:tcMar/>
          </w:tcPr>
          <w:p w:rsidRPr="00370A1E" w:rsidR="00DC6B78" w:rsidP="35E48392" w:rsidRDefault="00DC6B78" w14:paraId="6CE5BF0A" w14:textId="3873AC31">
            <w:pPr>
              <w:shd w:val="clear" w:color="auto" w:fill="FFFFFF" w:themeFill="background1"/>
              <w:spacing w:line="285" w:lineRule="atLeast"/>
            </w:pPr>
            <w:r w:rsidR="755C74D5">
              <w:drawing>
                <wp:inline wp14:editId="10E77B38" wp14:anchorId="0431F355">
                  <wp:extent cx="5334002" cy="3752850"/>
                  <wp:effectExtent l="0" t="0" r="0" b="0"/>
                  <wp:docPr id="1885415599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8ea8c17a44b64b08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2" cy="375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370A1E" w:rsidR="00DC6B78" w:rsidP="35E48392" w:rsidRDefault="00DC6B78" w14:paraId="39EDE853" w14:textId="63438F81">
            <w:pPr>
              <w:shd w:val="clear" w:color="auto" w:fill="FFFFFF" w:themeFill="background1"/>
              <w:spacing w:line="285" w:lineRule="atLeast"/>
            </w:pPr>
            <w:r w:rsidR="755C74D5">
              <w:rPr/>
              <w:t>So</w:t>
            </w:r>
            <w:r w:rsidR="755C74D5">
              <w:rPr/>
              <w:t xml:space="preserve"> looking at the results of both </w:t>
            </w:r>
            <w:r w:rsidR="755C74D5">
              <w:rPr/>
              <w:t>alexnet</w:t>
            </w:r>
            <w:r w:rsidR="755C74D5">
              <w:rPr/>
              <w:t xml:space="preserve"> and </w:t>
            </w:r>
            <w:r w:rsidR="755C74D5">
              <w:rPr/>
              <w:t>resnet</w:t>
            </w:r>
            <w:r w:rsidR="0C371383">
              <w:rPr/>
              <w:t xml:space="preserve"> on the same image of the </w:t>
            </w:r>
            <w:r w:rsidR="0C371383">
              <w:rPr/>
              <w:t>egyptian</w:t>
            </w:r>
            <w:r w:rsidR="0C371383">
              <w:rPr/>
              <w:t xml:space="preserve"> cat shown in the exercise above, </w:t>
            </w:r>
            <w:r w:rsidR="0C371383">
              <w:rPr/>
              <w:t>It</w:t>
            </w:r>
            <w:r w:rsidR="0C371383">
              <w:rPr/>
              <w:t xml:space="preserve"> is clear that </w:t>
            </w:r>
            <w:r w:rsidR="0C371383">
              <w:rPr/>
              <w:t>resnet</w:t>
            </w:r>
            <w:r w:rsidR="0C371383">
              <w:rPr/>
              <w:t xml:space="preserve"> is much better at </w:t>
            </w:r>
            <w:r w:rsidR="0C371383">
              <w:rPr/>
              <w:t>reco</w:t>
            </w:r>
            <w:r w:rsidR="0B740953">
              <w:rPr/>
              <w:t>gnising</w:t>
            </w:r>
            <w:r w:rsidR="0B740953">
              <w:rPr/>
              <w:t xml:space="preserve"> the cat within the image compared to </w:t>
            </w:r>
            <w:r w:rsidR="0B740953">
              <w:rPr/>
              <w:t>alexnet</w:t>
            </w:r>
            <w:r w:rsidR="0B740953">
              <w:rPr/>
              <w:t xml:space="preserve">. Alex only gave </w:t>
            </w:r>
            <w:r w:rsidR="0B740953">
              <w:rPr/>
              <w:t>roughly 20%</w:t>
            </w:r>
            <w:r w:rsidR="0B740953">
              <w:rPr/>
              <w:t xml:space="preserve"> for the correct answer and it </w:t>
            </w:r>
            <w:r w:rsidR="0B740953">
              <w:rPr/>
              <w:t>wasn’t</w:t>
            </w:r>
            <w:r w:rsidR="0B740953">
              <w:rPr/>
              <w:t xml:space="preserve"> even the highest percentage</w:t>
            </w:r>
            <w:r w:rsidR="3B952B3E">
              <w:rPr/>
              <w:t xml:space="preserve"> as tiger cat was higher at 23%. On the other hand, Resnet clearly </w:t>
            </w:r>
            <w:r w:rsidR="3B952B3E">
              <w:rPr/>
              <w:t>identified</w:t>
            </w:r>
            <w:r w:rsidR="3B952B3E">
              <w:rPr/>
              <w:t xml:space="preserve"> the correct type of cat and gave it a score of </w:t>
            </w:r>
            <w:r w:rsidR="3B952B3E">
              <w:rPr/>
              <w:t>roughly 9</w:t>
            </w:r>
            <w:r w:rsidR="4113C16B">
              <w:rPr/>
              <w:t>1</w:t>
            </w:r>
            <w:r w:rsidR="3B952B3E">
              <w:rPr/>
              <w:t>%</w:t>
            </w:r>
            <w:r w:rsidR="1F2A0300">
              <w:rPr/>
              <w:t>.</w:t>
            </w:r>
          </w:p>
          <w:p w:rsidRPr="00370A1E" w:rsidR="00DC6B78" w:rsidP="35E48392" w:rsidRDefault="00DC6B78" w14:paraId="07389AF9" w14:textId="7C067F4A">
            <w:pPr>
              <w:shd w:val="clear" w:color="auto" w:fill="FFFFFF" w:themeFill="background1"/>
              <w:spacing w:line="285" w:lineRule="atLeast"/>
            </w:pPr>
          </w:p>
          <w:p w:rsidRPr="00370A1E" w:rsidR="00DC6B78" w:rsidP="35E48392" w:rsidRDefault="00DC6B78" w14:paraId="4250A8CF" w14:textId="46644801">
            <w:pPr>
              <w:shd w:val="clear" w:color="auto" w:fill="FFFFFF" w:themeFill="background1"/>
              <w:spacing w:line="285" w:lineRule="atLeast"/>
            </w:pPr>
            <w:r w:rsidR="1F2A0300">
              <w:rPr/>
              <w:t>Other trials with a butterfly and a lady (w</w:t>
            </w:r>
            <w:r w:rsidR="40C1B1B4">
              <w:rPr/>
              <w:t>e</w:t>
            </w:r>
            <w:r w:rsidR="1F2A0300">
              <w:rPr/>
              <w:t>aring a neck brace</w:t>
            </w:r>
            <w:r w:rsidR="29B1FB6C">
              <w:rPr/>
              <w:t>)</w:t>
            </w:r>
            <w:r w:rsidR="0866C7C9">
              <w:rPr/>
              <w:t xml:space="preserve"> showed the same level of results where </w:t>
            </w:r>
            <w:r w:rsidR="0866C7C9">
              <w:rPr/>
              <w:t>resnet</w:t>
            </w:r>
            <w:r w:rsidR="0866C7C9">
              <w:rPr/>
              <w:t xml:space="preserve"> is clearly better</w:t>
            </w:r>
          </w:p>
        </w:tc>
      </w:tr>
    </w:tbl>
    <w:p w:rsidRPr="00370A1E" w:rsidR="00AE4015" w:rsidP="00AE4015" w:rsidRDefault="00AE4015" w14:paraId="4446A43D" w14:textId="77777777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Pr="00370A1E" w:rsidR="00F67A39" w:rsidP="00AF6E06" w:rsidRDefault="00F67A39" w14:paraId="5BADD54F" w14:textId="77777777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:rsidRPr="00370A1E" w:rsidR="005C32DF" w:rsidRDefault="005C32DF" w14:paraId="6140D421" w14:textId="77777777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:rsidRPr="00370A1E" w:rsidR="00B17ABE" w:rsidRDefault="00701613" w14:paraId="28C50CBD" w14:textId="3FE5783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References</w:t>
      </w:r>
    </w:p>
    <w:p w:rsidRPr="00370A1E" w:rsidR="00A61291" w:rsidP="00B37400" w:rsidRDefault="00A61291" w14:paraId="08F441D9" w14:textId="77777777">
      <w:pPr>
        <w:pStyle w:val="ListParagraph"/>
        <w:rPr>
          <w:rFonts w:asciiTheme="majorBidi" w:hAnsiTheme="majorBidi" w:cstheme="majorBidi"/>
        </w:rPr>
      </w:pPr>
      <w:hyperlink w:history="1" r:id="rId10">
        <w:r w:rsidRPr="00370A1E">
          <w:rPr>
            <w:rStyle w:val="Hyperlink"/>
            <w:rFonts w:asciiTheme="majorBidi" w:hAnsiTheme="majorBidi" w:cstheme="majorBidi"/>
          </w:rPr>
          <w:t xml:space="preserve">learnopencv/Image-classification-pre-trained-models/Image_Classification_using_pre_trained_models.ipynb at master ·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spmallick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>/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learnopencv</w:t>
        </w:r>
        <w:proofErr w:type="spellEnd"/>
      </w:hyperlink>
      <w:r w:rsidRPr="00370A1E">
        <w:rPr>
          <w:rFonts w:asciiTheme="majorBidi" w:hAnsiTheme="majorBidi" w:cstheme="majorBidi"/>
        </w:rPr>
        <w:t xml:space="preserve"> </w:t>
      </w:r>
    </w:p>
    <w:p w:rsidRPr="00370A1E" w:rsidR="000E53FA" w:rsidP="00B37400" w:rsidRDefault="000E53FA" w14:paraId="3CCB7BD7" w14:textId="297A0DC8">
      <w:pPr>
        <w:pStyle w:val="ListParagraph"/>
        <w:rPr>
          <w:rFonts w:asciiTheme="majorBidi" w:hAnsiTheme="majorBidi" w:cstheme="majorBidi"/>
        </w:rPr>
      </w:pPr>
      <w:hyperlink w:history="1" r:id="rId11">
        <w:r w:rsidRPr="00370A1E">
          <w:rPr>
            <w:rStyle w:val="Hyperlink"/>
            <w:rFonts w:asciiTheme="majorBidi" w:hAnsiTheme="majorBidi" w:cstheme="majorBidi"/>
          </w:rPr>
          <w:t xml:space="preserve">Pre Trained Models for Image Classification </w:t>
        </w:r>
        <w:r w:rsidRPr="00370A1E">
          <w:rPr>
            <w:rStyle w:val="Hyperlink"/>
            <w:rFonts w:asciiTheme="majorBidi" w:hAnsiTheme="majorBidi" w:cstheme="majorBidi"/>
          </w:rPr>
          <w:t>-</w:t>
        </w:r>
        <w:r w:rsidRPr="00370A1E">
          <w:rPr>
            <w:rStyle w:val="Hyperlink"/>
            <w:rFonts w:asciiTheme="majorBidi" w:hAnsiTheme="majorBidi" w:cstheme="majorBidi"/>
          </w:rPr>
          <w:t xml:space="preserve"> PyTorch</w:t>
        </w:r>
      </w:hyperlink>
    </w:p>
    <w:p w:rsidRPr="00370A1E" w:rsidR="000E53FA" w:rsidP="00B37400" w:rsidRDefault="000E53FA" w14:paraId="780EBEA1" w14:textId="3D7A7231">
      <w:pPr>
        <w:pStyle w:val="ListParagraph"/>
        <w:rPr>
          <w:rFonts w:asciiTheme="majorBidi" w:hAnsiTheme="majorBidi" w:cstheme="majorBidi"/>
        </w:rPr>
      </w:pPr>
      <w:hyperlink w:history="1" r:id="rId12">
        <w:r w:rsidRPr="00370A1E">
          <w:rPr>
            <w:rStyle w:val="Hyperlink"/>
            <w:rFonts w:asciiTheme="majorBidi" w:hAnsiTheme="majorBidi" w:cstheme="majorBidi"/>
          </w:rPr>
          <w:t xml:space="preserve">Understanding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AlexNet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|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LearnOpe</w:t>
        </w:r>
        <w:r w:rsidRPr="00370A1E">
          <w:rPr>
            <w:rStyle w:val="Hyperlink"/>
            <w:rFonts w:asciiTheme="majorBidi" w:hAnsiTheme="majorBidi" w:cstheme="majorBidi"/>
          </w:rPr>
          <w:t>n</w:t>
        </w:r>
        <w:r w:rsidRPr="00370A1E">
          <w:rPr>
            <w:rStyle w:val="Hyperlink"/>
            <w:rFonts w:asciiTheme="majorBidi" w:hAnsiTheme="majorBidi" w:cstheme="majorBidi"/>
          </w:rPr>
          <w:t>CV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#</w:t>
        </w:r>
      </w:hyperlink>
    </w:p>
    <w:p w:rsidRPr="00370A1E" w:rsidR="000E53FA" w:rsidP="00B37400" w:rsidRDefault="000E53FA" w14:paraId="69D8F2C1" w14:textId="4F78F0DA">
      <w:pPr>
        <w:pStyle w:val="ListParagraph"/>
        <w:rPr>
          <w:rFonts w:asciiTheme="majorBidi" w:hAnsiTheme="majorBidi" w:cstheme="majorBidi"/>
        </w:rPr>
      </w:pPr>
      <w:hyperlink w:history="1" r:id="rId13">
        <w:r w:rsidRPr="00370A1E">
          <w:rPr>
            <w:rStyle w:val="Hyperlink"/>
            <w:rFonts w:asciiTheme="majorBidi" w:hAnsiTheme="majorBidi" w:cstheme="majorBidi"/>
          </w:rPr>
          <w:t>Transfer Learning for Computer Vision T</w:t>
        </w:r>
        <w:r w:rsidRPr="00370A1E">
          <w:rPr>
            <w:rStyle w:val="Hyperlink"/>
            <w:rFonts w:asciiTheme="majorBidi" w:hAnsiTheme="majorBidi" w:cstheme="majorBidi"/>
          </w:rPr>
          <w:t>u</w:t>
        </w:r>
        <w:r w:rsidRPr="00370A1E">
          <w:rPr>
            <w:rStyle w:val="Hyperlink"/>
            <w:rFonts w:asciiTheme="majorBidi" w:hAnsiTheme="majorBidi" w:cstheme="majorBidi"/>
          </w:rPr>
          <w:t xml:space="preserve">torial — PyTorch Tutorials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2.6.0+cu124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documentation</w:t>
        </w:r>
      </w:hyperlink>
    </w:p>
    <w:p w:rsidRPr="00370A1E" w:rsidR="00A61291" w:rsidP="00B37400" w:rsidRDefault="00A61291" w14:paraId="77B2D5D8" w14:textId="005DB218">
      <w:pPr>
        <w:pStyle w:val="ListParagraph"/>
        <w:rPr>
          <w:rFonts w:asciiTheme="majorBidi" w:hAnsiTheme="majorBidi" w:cstheme="majorBidi"/>
        </w:rPr>
      </w:pPr>
      <w:hyperlink w:history="1" r:id="rId14">
        <w:proofErr w:type="spellStart"/>
        <w:r w:rsidRPr="00370A1E">
          <w:rPr>
            <w:rStyle w:val="Hyperlink"/>
            <w:rFonts w:asciiTheme="majorBidi" w:hAnsiTheme="majorBidi" w:cstheme="majorBidi"/>
          </w:rPr>
          <w:t>imagenet_classes.txt</w:t>
        </w:r>
        <w:proofErr w:type="spellEnd"/>
      </w:hyperlink>
    </w:p>
    <w:p w:rsidRPr="00370A1E" w:rsidR="0046274C" w:rsidP="00B37400" w:rsidRDefault="00A61291" w14:paraId="6FECF5EE" w14:textId="3D977D68">
      <w:pPr>
        <w:pStyle w:val="ListParagraph"/>
        <w:rPr>
          <w:rFonts w:asciiTheme="majorBidi" w:hAnsiTheme="majorBidi" w:cstheme="majorBidi"/>
        </w:rPr>
      </w:pPr>
      <w:hyperlink w:history="1" r:id="rId15">
        <w:r w:rsidRPr="00370A1E">
          <w:rPr>
            <w:rStyle w:val="Hyperlink"/>
            <w:rFonts w:asciiTheme="majorBidi" w:hAnsiTheme="majorBidi" w:cstheme="majorBidi"/>
          </w:rPr>
          <w:t>Image net classes + labels</w:t>
        </w:r>
      </w:hyperlink>
    </w:p>
    <w:p w:rsidRPr="00370A1E" w:rsidR="00A61291" w:rsidP="00B37400" w:rsidRDefault="00F37EB3" w14:paraId="179288D2" w14:textId="65B41DCF">
      <w:pPr>
        <w:pStyle w:val="ListParagraph"/>
        <w:rPr>
          <w:rFonts w:asciiTheme="majorBidi" w:hAnsiTheme="majorBidi" w:cstheme="majorBidi"/>
        </w:rPr>
      </w:pPr>
      <w:hyperlink w:history="1" r:id="rId16">
        <w:r w:rsidRPr="00370A1E">
          <w:rPr>
            <w:rStyle w:val="Hyperlink"/>
            <w:rFonts w:asciiTheme="majorBidi" w:hAnsiTheme="majorBidi" w:cstheme="majorBidi"/>
          </w:rPr>
          <w:t>What Is a Pretrained AI Model? | NVIDIA Blog</w:t>
        </w:r>
      </w:hyperlink>
    </w:p>
    <w:p w:rsidRPr="00370A1E" w:rsidR="00F37EB3" w:rsidP="00B37400" w:rsidRDefault="00F37EB3" w14:paraId="6C7823D0" w14:textId="143E1266">
      <w:pPr>
        <w:pStyle w:val="ListParagraph"/>
        <w:rPr>
          <w:rFonts w:asciiTheme="majorBidi" w:hAnsiTheme="majorBidi" w:cstheme="majorBidi"/>
        </w:rPr>
      </w:pPr>
      <w:hyperlink w:history="1" r:id="rId17">
        <w:r w:rsidRPr="00370A1E">
          <w:rPr>
            <w:rStyle w:val="Hyperlink"/>
            <w:rFonts w:asciiTheme="majorBidi" w:hAnsiTheme="majorBidi" w:cstheme="majorBidi"/>
          </w:rPr>
          <w:t xml:space="preserve">What is Image Classification? -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GeeksforGeeks</w:t>
        </w:r>
        <w:proofErr w:type="spellEnd"/>
      </w:hyperlink>
    </w:p>
    <w:p w:rsidRPr="00370A1E" w:rsidR="00F37EB3" w:rsidP="00B37400" w:rsidRDefault="00F37EB3" w14:paraId="18DD620C" w14:textId="59A2F337">
      <w:pPr>
        <w:pStyle w:val="ListParagraph"/>
        <w:rPr>
          <w:rFonts w:asciiTheme="majorBidi" w:hAnsiTheme="majorBidi" w:cstheme="majorBidi"/>
        </w:rPr>
      </w:pPr>
      <w:hyperlink w:history="1" r:id="rId18">
        <w:proofErr w:type="spellStart"/>
        <w:r w:rsidRPr="00370A1E">
          <w:rPr>
            <w:rStyle w:val="Hyperlink"/>
            <w:rFonts w:asciiTheme="majorBidi" w:hAnsiTheme="majorBidi" w:cstheme="majorBidi"/>
          </w:rPr>
          <w:t>torchvision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—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Torchvision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0.21 documentation</w:t>
        </w:r>
      </w:hyperlink>
    </w:p>
    <w:p w:rsidRPr="00DD1C2D" w:rsidR="0001351C" w:rsidP="00DD1C2D" w:rsidRDefault="00F37EB3" w14:paraId="697C6F13" w14:textId="1DDA1CF6">
      <w:pPr>
        <w:pStyle w:val="ListParagraph"/>
        <w:rPr>
          <w:rStyle w:val="Hyperlink"/>
          <w:rFonts w:asciiTheme="majorBidi" w:hAnsiTheme="majorBidi" w:cstheme="majorBidi"/>
          <w:color w:val="auto"/>
          <w:u w:val="none"/>
        </w:rPr>
      </w:pPr>
      <w:hyperlink w:history="1" r:id="rId19">
        <w:r w:rsidRPr="00370A1E">
          <w:rPr>
            <w:rStyle w:val="Hyperlink"/>
            <w:rFonts w:asciiTheme="majorBidi" w:hAnsiTheme="majorBidi" w:cstheme="majorBidi"/>
          </w:rPr>
          <w:t>ImageNet</w:t>
        </w:r>
      </w:hyperlink>
    </w:p>
    <w:sectPr w:rsidRPr="00DD1C2D" w:rsidR="0001351C" w:rsidSect="00762339">
      <w:headerReference w:type="default" r:id="rId20"/>
      <w:headerReference w:type="first" r:id="rId21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D2725" w:rsidP="00367876" w:rsidRDefault="006D2725" w14:paraId="438DA1DB" w14:textId="77777777">
      <w:pPr>
        <w:spacing w:after="0" w:line="240" w:lineRule="auto"/>
      </w:pPr>
      <w:r>
        <w:separator/>
      </w:r>
    </w:p>
  </w:endnote>
  <w:endnote w:type="continuationSeparator" w:id="0">
    <w:p w:rsidR="006D2725" w:rsidP="00367876" w:rsidRDefault="006D2725" w14:paraId="7B1FE2F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D2725" w:rsidP="00367876" w:rsidRDefault="006D2725" w14:paraId="61D62740" w14:textId="77777777">
      <w:pPr>
        <w:spacing w:after="0" w:line="240" w:lineRule="auto"/>
      </w:pPr>
      <w:r>
        <w:separator/>
      </w:r>
    </w:p>
  </w:footnote>
  <w:footnote w:type="continuationSeparator" w:id="0">
    <w:p w:rsidR="006D2725" w:rsidP="00367876" w:rsidRDefault="006D2725" w14:paraId="4DCFDA4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p w:rsidRPr="00205B06" w:rsidR="00917CE1" w:rsidP="00917CE1" w:rsidRDefault="00917CE1" w14:paraId="45D18E7B" w14:textId="1882DF28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DA178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:rsidR="00917CE1" w:rsidP="00917CE1" w:rsidRDefault="00917CE1" w14:paraId="1353D53C" w14:textId="77777777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35FEA9A1">
            <v:line id="Straight Connector 1985025988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339.5pt,5pt" to="425pt,5pt" w14:anchorId="1A3642F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445C077B">
            <v:line id="Straight Connector 257578777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9.95pt,5pt" to="75.55pt,5pt" w14:anchorId="25EA2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>
              <v:stroke joinstyle="miter"/>
            </v:line>
          </w:pict>
        </mc:Fallback>
      </mc:AlternateContent>
    </w:r>
    <w:r>
      <w:tab/>
    </w:r>
    <w:r>
      <w:tab/>
    </w:r>
    <w:r>
      <w:t xml:space="preserve"> </w:t>
    </w:r>
    <w:r>
      <w:tab/>
    </w:r>
    <w:r>
      <w:rPr>
        <w:b/>
        <w:bCs/>
      </w:rPr>
      <w:t xml:space="preserve"> </w:t>
    </w:r>
  </w:p>
  <w:p w:rsidR="00917CE1" w:rsidP="00917CE1" w:rsidRDefault="00917CE1" w14:paraId="12281C64" w14:textId="77777777">
    <w:pPr>
      <w:pStyle w:val="Header"/>
      <w:tabs>
        <w:tab w:val="left" w:pos="7110"/>
      </w:tabs>
    </w:pPr>
    <w:r>
      <w:tab/>
    </w:r>
  </w:p>
  <w:p w:rsidRPr="00917CE1" w:rsidR="006931F6" w:rsidP="00917CE1" w:rsidRDefault="006931F6" w14:paraId="18278359" w14:textId="1EE156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Pr="00205B06" w:rsidR="0000667E" w:rsidP="00A02217" w:rsidRDefault="00FE2FF4" w14:paraId="5D9789A3" w14:textId="58FBCD0A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Pr="00D64CA7"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Pr="00367876"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DA178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:rsidR="00AC5BE5" w:rsidP="00AC5BE5" w:rsidRDefault="00AC5BE5" w14:paraId="52BCD38C" w14:textId="77777777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03655AE0">
            <v:line id="Straight Connector 99643054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339.5pt,5pt" to="425pt,5pt" w14:anchorId="08A5A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CDBFB38">
            <v:line id="Straight Connector 133405759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9.95pt,5pt" to="75.55pt,5pt" w14:anchorId="42A97E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>
              <v:stroke joinstyle="miter"/>
            </v:line>
          </w:pict>
        </mc:Fallback>
      </mc:AlternateContent>
    </w:r>
    <w:r w:rsidR="0000667E">
      <w:tab/>
    </w:r>
    <w:r w:rsidR="0000667E">
      <w:tab/>
    </w:r>
    <w:r w:rsidR="0000667E">
      <w:t xml:space="preserve"> </w:t>
    </w:r>
    <w:r w:rsidR="0000667E">
      <w:tab/>
    </w:r>
    <w:r w:rsidR="0000667E">
      <w:rPr>
        <w:b/>
        <w:bCs/>
      </w:rPr>
      <w:t xml:space="preserve"> </w:t>
    </w:r>
  </w:p>
  <w:p w:rsidR="0000667E" w:rsidP="00AC5BE5" w:rsidRDefault="0000667E" w14:paraId="36870EC2" w14:textId="310C7688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5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4"/>
  </w:num>
  <w:num w:numId="6" w16cid:durableId="2026326090">
    <w:abstractNumId w:val="3"/>
  </w:num>
  <w:numIdMacAtCleanup w:val="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47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E53FA"/>
    <w:rsid w:val="000F22A2"/>
    <w:rsid w:val="000F2EB2"/>
    <w:rsid w:val="000F38E8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07C5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755A"/>
    <w:rsid w:val="00560BD4"/>
    <w:rsid w:val="005623ED"/>
    <w:rsid w:val="005635DD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6055ED"/>
    <w:rsid w:val="00615371"/>
    <w:rsid w:val="006157BE"/>
    <w:rsid w:val="00620F70"/>
    <w:rsid w:val="006251AD"/>
    <w:rsid w:val="00631D6C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1913"/>
    <w:rsid w:val="008A1A96"/>
    <w:rsid w:val="008A5F00"/>
    <w:rsid w:val="008B0802"/>
    <w:rsid w:val="008B0FC9"/>
    <w:rsid w:val="008B1CD8"/>
    <w:rsid w:val="008C021D"/>
    <w:rsid w:val="008C344E"/>
    <w:rsid w:val="008C49B1"/>
    <w:rsid w:val="008D354E"/>
    <w:rsid w:val="008D651C"/>
    <w:rsid w:val="008D66B9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B7136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80AAC"/>
    <w:rsid w:val="00E86265"/>
    <w:rsid w:val="00E876D1"/>
    <w:rsid w:val="00E878BD"/>
    <w:rsid w:val="00E87EC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F00F2F"/>
    <w:rsid w:val="00F01818"/>
    <w:rsid w:val="00F06CE7"/>
    <w:rsid w:val="00F07F27"/>
    <w:rsid w:val="00F136B0"/>
    <w:rsid w:val="00F14267"/>
    <w:rsid w:val="00F1486F"/>
    <w:rsid w:val="00F20B7E"/>
    <w:rsid w:val="00F37EB3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E0479"/>
    <w:rsid w:val="00FE0CA0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866C7C9"/>
    <w:rsid w:val="09EC8F50"/>
    <w:rsid w:val="0A2D2B3B"/>
    <w:rsid w:val="0A4FFBC2"/>
    <w:rsid w:val="0A7680AC"/>
    <w:rsid w:val="0ABF3E7B"/>
    <w:rsid w:val="0B740953"/>
    <w:rsid w:val="0BBCE231"/>
    <w:rsid w:val="0C371383"/>
    <w:rsid w:val="0CABC34D"/>
    <w:rsid w:val="0CFD0BB3"/>
    <w:rsid w:val="0DBF67D8"/>
    <w:rsid w:val="0E605D69"/>
    <w:rsid w:val="0E78EB6B"/>
    <w:rsid w:val="0E81553F"/>
    <w:rsid w:val="0ED6EA0D"/>
    <w:rsid w:val="0F2BDA7A"/>
    <w:rsid w:val="0F669FC9"/>
    <w:rsid w:val="10345DE0"/>
    <w:rsid w:val="10661655"/>
    <w:rsid w:val="1082DB3A"/>
    <w:rsid w:val="10F3BC30"/>
    <w:rsid w:val="11980D00"/>
    <w:rsid w:val="11A4906E"/>
    <w:rsid w:val="11FD50FF"/>
    <w:rsid w:val="1267B471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2A0300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B9069A"/>
    <w:rsid w:val="27C519EC"/>
    <w:rsid w:val="27C75627"/>
    <w:rsid w:val="27C7A181"/>
    <w:rsid w:val="2822A33C"/>
    <w:rsid w:val="2839C3EE"/>
    <w:rsid w:val="28782ED5"/>
    <w:rsid w:val="28FB917F"/>
    <w:rsid w:val="295DB3BC"/>
    <w:rsid w:val="29B1FB6C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A09A26"/>
    <w:rsid w:val="32F82136"/>
    <w:rsid w:val="331B6507"/>
    <w:rsid w:val="3349B021"/>
    <w:rsid w:val="33AB0A60"/>
    <w:rsid w:val="34019C5C"/>
    <w:rsid w:val="341D8221"/>
    <w:rsid w:val="357E5934"/>
    <w:rsid w:val="35C05421"/>
    <w:rsid w:val="35CD8ECC"/>
    <w:rsid w:val="35CE4330"/>
    <w:rsid w:val="35DCBE7F"/>
    <w:rsid w:val="35E48392"/>
    <w:rsid w:val="363A93E5"/>
    <w:rsid w:val="3666CDF1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952B3E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0C1B1B4"/>
    <w:rsid w:val="4113C16B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DE5BE8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EA6538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2D4704B"/>
    <w:rsid w:val="730AA940"/>
    <w:rsid w:val="73D5BC39"/>
    <w:rsid w:val="7462469B"/>
    <w:rsid w:val="7474A2B2"/>
    <w:rsid w:val="754023F2"/>
    <w:rsid w:val="755C74D5"/>
    <w:rsid w:val="768DACF9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6787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4366F6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95083F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eading3Char" w:customStyle="1">
    <w:name w:val="Heading 3 Char"/>
    <w:basedOn w:val="DefaultParagraphFont"/>
    <w:link w:val="Heading3"/>
    <w:uiPriority w:val="9"/>
    <w:semiHidden/>
    <w:rsid w:val="003877D2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877D2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877D2"/>
    <w:rPr>
      <w:rFonts w:asciiTheme="majorHAnsi" w:hAnsiTheme="majorHAnsi" w:eastAsiaTheme="majorEastAsia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hAnsi="Carlito" w:eastAsia="Carlito" w:cs="Carlito"/>
    </w:rPr>
  </w:style>
  <w:style w:type="character" w:styleId="BodyTextChar" w:customStyle="1">
    <w:name w:val="Body Text Char"/>
    <w:basedOn w:val="DefaultParagraphFont"/>
    <w:link w:val="BodyText"/>
    <w:uiPriority w:val="1"/>
    <w:rsid w:val="006964BE"/>
    <w:rPr>
      <w:rFonts w:ascii="Carlito" w:hAnsi="Carlito" w:eastAsia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hAnsi="Courier New" w:eastAsia="Times New Roman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styleId="section-number" w:customStyle="1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01902"/>
    <w:rPr>
      <w:rFonts w:ascii="Courier New" w:hAnsi="Courier New" w:eastAsia="Times New Roman" w:cs="Courier New"/>
      <w:sz w:val="20"/>
      <w:szCs w:val="20"/>
    </w:rPr>
  </w:style>
  <w:style w:type="character" w:styleId="c1" w:customStyle="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styleId="pw-post-body-paragraph" w:customStyle="1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mj" w:customStyle="1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pre" w:customStyle="1">
    <w:name w:val="pre"/>
    <w:basedOn w:val="DefaultParagraphFont"/>
    <w:rsid w:val="00A11019"/>
  </w:style>
  <w:style w:type="character" w:styleId="cm-comment" w:customStyle="1">
    <w:name w:val="cm-comment"/>
    <w:basedOn w:val="DefaultParagraphFont"/>
    <w:rsid w:val="00FD6EA7"/>
  </w:style>
  <w:style w:type="character" w:styleId="gp" w:customStyle="1">
    <w:name w:val="gp"/>
    <w:basedOn w:val="DefaultParagraphFont"/>
    <w:rsid w:val="00780F19"/>
  </w:style>
  <w:style w:type="character" w:styleId="n" w:customStyle="1">
    <w:name w:val="n"/>
    <w:basedOn w:val="DefaultParagraphFont"/>
    <w:rsid w:val="00780F19"/>
  </w:style>
  <w:style w:type="character" w:styleId="o" w:customStyle="1">
    <w:name w:val="o"/>
    <w:basedOn w:val="DefaultParagraphFont"/>
    <w:rsid w:val="00780F19"/>
  </w:style>
  <w:style w:type="character" w:styleId="p" w:customStyle="1">
    <w:name w:val="p"/>
    <w:basedOn w:val="DefaultParagraphFont"/>
    <w:rsid w:val="00780F19"/>
  </w:style>
  <w:style w:type="character" w:styleId="mf" w:customStyle="1">
    <w:name w:val="mf"/>
    <w:basedOn w:val="DefaultParagraphFont"/>
    <w:rsid w:val="00780F19"/>
  </w:style>
  <w:style w:type="character" w:styleId="kn" w:customStyle="1">
    <w:name w:val="kn"/>
    <w:basedOn w:val="DefaultParagraphFont"/>
    <w:rsid w:val="00780F19"/>
  </w:style>
  <w:style w:type="character" w:styleId="nn" w:customStyle="1">
    <w:name w:val="nn"/>
    <w:basedOn w:val="DefaultParagraphFont"/>
    <w:rsid w:val="00780F19"/>
  </w:style>
  <w:style w:type="character" w:styleId="k" w:customStyle="1">
    <w:name w:val="k"/>
    <w:basedOn w:val="DefaultParagraphFont"/>
    <w:rsid w:val="00780F19"/>
  </w:style>
  <w:style w:type="character" w:styleId="mi" w:customStyle="1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pytorch.org/tutorials/beginner/transfer_learning_tutorial.html" TargetMode="External" Id="rId13" /><Relationship Type="http://schemas.openxmlformats.org/officeDocument/2006/relationships/hyperlink" Target="https://pytorch.org/vision/stable/index.html" TargetMode="External" Id="rId18" /><Relationship Type="http://schemas.openxmlformats.org/officeDocument/2006/relationships/customXml" Target="../customXml/item3.xml" Id="rId3" /><Relationship Type="http://schemas.openxmlformats.org/officeDocument/2006/relationships/header" Target="header2.xml" Id="rId21" /><Relationship Type="http://schemas.openxmlformats.org/officeDocument/2006/relationships/webSettings" Target="webSettings.xml" Id="rId7" /><Relationship Type="http://schemas.openxmlformats.org/officeDocument/2006/relationships/hyperlink" Target="https://learnopencv.com/understanding-alexnet/" TargetMode="External" Id="rId12" /><Relationship Type="http://schemas.openxmlformats.org/officeDocument/2006/relationships/hyperlink" Target="https://www.geeksforgeeks.org/what-is-image-classification/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blogs.nvidia.com/blog/what-is-a-pretrained-ai-model/" TargetMode="External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learnopencv.com/pytorch-for-beginners-image-classification-using-pre-trained-models/" TargetMode="External" Id="rId11" /><Relationship Type="http://schemas.openxmlformats.org/officeDocument/2006/relationships/styles" Target="styles.xml" Id="rId5" /><Relationship Type="http://schemas.openxmlformats.org/officeDocument/2006/relationships/hyperlink" Target="https://gist.github.com/aaronpolhamus/964a4411c0906315deb9f4a3723aac57" TargetMode="External" Id="rId15" /><Relationship Type="http://schemas.openxmlformats.org/officeDocument/2006/relationships/theme" Target="theme/theme1.xml" Id="rId23" /><Relationship Type="http://schemas.openxmlformats.org/officeDocument/2006/relationships/hyperlink" Target="https://github.com/spmallick/learnopencv/blob/master/Image-classification-pre-trained-models/Image_Classification_using_pre_trained_models.ipynb" TargetMode="External" Id="rId10" /><Relationship Type="http://schemas.openxmlformats.org/officeDocument/2006/relationships/hyperlink" Target="https://www.image-net.org/" TargetMode="Externa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gist.github.com/ageitgey/4e1342c10a71981d0b491e1b8227328b" TargetMode="External" Id="rId14" /><Relationship Type="http://schemas.openxmlformats.org/officeDocument/2006/relationships/fontTable" Target="fontTable.xml" Id="rId22" /><Relationship Type="http://schemas.openxmlformats.org/officeDocument/2006/relationships/image" Target="/media/image.jpg" Id="Rad11849619af434a" /><Relationship Type="http://schemas.openxmlformats.org/officeDocument/2006/relationships/image" Target="/media/image2.png" Id="Re285decb64a64f05" /><Relationship Type="http://schemas.openxmlformats.org/officeDocument/2006/relationships/image" Target="/media/image3.png" Id="R8ea8c17a44b64b08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Props1.xml><?xml version="1.0" encoding="utf-8"?>
<ds:datastoreItem xmlns:ds="http://schemas.openxmlformats.org/officeDocument/2006/customXml" ds:itemID="{6FEC5197-8745-4083-B253-1CA701D3EAA2}"/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6991f126-1883-46e4-af5a-fd3b3e415830"/>
    <ds:schemaRef ds:uri="1a4ac276-1276-4c4b-a901-712768364806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.hassan</dc:creator>
  <keywords/>
  <dc:description/>
  <lastModifiedBy>Mostafa Elnahas,Y. Youssef</lastModifiedBy>
  <revision>386</revision>
  <lastPrinted>2018-02-11T15:13:00.0000000Z</lastPrinted>
  <dcterms:created xsi:type="dcterms:W3CDTF">2024-10-04T14:11:00.0000000Z</dcterms:created>
  <dcterms:modified xsi:type="dcterms:W3CDTF">2025-03-05T11:36:36.91602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